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 table_subtype_by_demographic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xtas)</w:t>
      </w:r>
    </w:p>
    <w:p>
      <w:pPr>
        <w:pStyle w:val="SourceCode"/>
      </w:pPr>
      <w:r>
        <w:rPr>
          <w:rStyle w:val="NormalTok"/>
        </w:rPr>
        <w:t xml:space="preserve">patie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subtype_and_stage_table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_subtype_by_demographi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ient_data, </w:t>
      </w:r>
      <w:r>
        <w:br/>
      </w:r>
      <w:r>
        <w:rPr>
          <w:rStyle w:val="NormalTok"/>
        </w:rPr>
        <w:t xml:space="preserve">  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ic_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notes_as_let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ab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tab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est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45"/>
              <w:gridCol w:w="1438"/>
              <w:gridCol w:w="1380"/>
              <w:gridCol w:w="1421"/>
              <w:gridCol w:w="1333"/>
            </w:tblGrid>
            <w:tr>
              <w:trPr>
                <w:trHeight w:val="782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7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7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ex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0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</w:p>
              </w:tc>
            </w:tr>
            <w:tr>
              <w:trPr>
                <w:trHeight w:val="60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 (4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 (10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7" w:hRule="auto"/>
              </w:trPr>
              body3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al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3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 (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5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column 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Group comparison was done by Fisher's exact test</w:t>
                  </w:r>
                </w:p>
              </w:tc>
            </w:tr>
          </w:tbl>
          <w:bookmarkEnd w:id="20"/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table_subtype_by_demographics()</dc:title>
  <dc:creator/>
  <dc:language>en-US</dc:language>
  <cp:keywords/>
  <dcterms:created xsi:type="dcterms:W3CDTF">2025-03-05T02:49:07Z</dcterms:created>
  <dcterms:modified xsi:type="dcterms:W3CDTF">2025-03-05T02:4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